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ก็บผล</w:t>
      </w:r>
      <w:r>
        <w:t xml:space="preserve"> </w:t>
      </w:r>
      <w:r>
        <w:t xml:space="preserve">Revoice</w:t>
      </w:r>
      <w:r>
        <w:t xml:space="preserve"> </w:t>
      </w:r>
      <w:r>
        <w:t xml:space="preserve">Testset2(6072)</w:t>
      </w:r>
      <w:r>
        <w:t xml:space="preserve"> </w:t>
      </w:r>
      <w:r>
        <w:t xml:space="preserve">พี่แชมป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บทอ่านกลอนจะเชื่อสิ่งใดให้ยังคิดนี่เป็นสิ่งบทที่นำมาจากหนังสือเรียนภาษาไทยภาษาพาทีชั้นประถมศึกษาปีที่ 4 นะครับ หนูเคยผ่านมาแล้ว ก็ได้อ่านเป็นที่เรียบร้อยแล้วคราวนี้เรามาคุยกันหน่อยครับเด็กๆ เกี่ยวกับเครื่องยนต์ ก่อน ที่ครูได้อยู่ มาเป็นตัวอย่างก่อนเที่ยง จะเรียนในวันนี้นะครับคุณครูคณิตตาครับ เมื่อเราได้อ่านบทกลอนนี้นะ เด็กตั้งคำถามนะครับเมื่อเราได้อ่านบทกลอนนี้ เราเกิดข้อคิดอะไรบ้างที่ได้จากบทกลอนนี้ครับ ตอบคำถามกับคุณครูนะครับเป็นการแสดงความคิดเห็น ไม่มีผิดไม่มีถูกนะครับ ให้เวลาหนึ่ง 2 3 5 หมดเวลา คุณครูขนิษฐาครับ ค่ะคุณครูคณิตตาเมื่อเราอ่านบทกลอนนี้คุณครูคณิตตาได้ข้อคิดอะไรบ้างครับ ข้อคิดที่คุณครูได้จากการอ่านบทกลอนนี้นะคะก็คือสอนให้เรานี่มีสติค่ะ รู้จักที่ตาก ไต่ตรองนะคะไม่หลงกับคำเยินยอต่างๆชนะนี่ อย่างที่เราได้กล่าวไว้นะคะ ก่อนที่เราจะเชื่อสิ่งใดนี่เราก็จะต้อง สันติ ก่อนนั้นเองค่ะ ต้องมีสติในการคิดอยู่ตลอดเวลาก่อนที่จะลงมือเชื่อใช่ไหมครับคุณครูครับใช่ค่ะเด็กๆก็ต้องจำไว้นะครับเป็นคุณธรรมที่เราจะต้องปฏิบัติ ต้องมีสติทุกครั้ง ก่อนที่จะตัดสินใจเสื้ออะไรนะครับ ไปต่อกันเลยดีกว่าครับ ซึ่งเป็นที่มาของการที่เราจะต้องเรียนเรื่องการแยกข้อเท็จจริงข้อคิดเห็น วันอื่นเดี๋ยวเรามาดูจุดประสงค์กันก่อนนะครับว่าวันนี้หนูๆ ต้องทำอะไรได้บ้างครับคุณครูขนิษฐาครับ อุปสงค์การเรียนรู้ของวันนี้นะคะ 1 ค่ะ บอกลักษณะข้อเท็จจริงและข้อคิดเห็นได้ค่ะ 2 นักเรียนสามารถแยกข้อเท็จจริงและข้อคิดเห็นจากเรื่องที่อ่านได้ค่ะ 3 นักเรียนจะต้องมีมารยาทค่ะในด้านอะไรคะนักเรียน ในด้านการฟังและดูข่าว แล้วข้อสุดท้ายนะคะ นักเรียนบอกประโยชน์ของการแยกข้อเท็จจริงและข้อคิดเห็น เรื่องที่อ่านได้ค่ะ อันนี้คือสิ่งที่นักเรียนจะต้องได้เมื่อเรียนคาบนี้จบแล้วนะครับ ข้อเท็จจริงนะครับคืออะไรเดี๋ยวเราไปดูกันเลยดีกว่านะครับข้อเท็จจริงคือข้อความหรือเหตุการณ์ ที่เป็นหมาหรือเป็นอยู่จริง มันแสดงถึงข้อความที่มีเนื้อหาเป็นลักษณะของเหตุการณ์ที่เกิดขึ้นแล้ว หรือมีข้อมูลที่ได้รับการพิสูจน์แล้วนะครับ ข้อเท็จจริงก็คือความจริงนั่นเองพูดกันง่ายๆนะ เด็กๆต้องเข้าใจ เราก็จะสามารถให้คำนิยามของคำว่าข้อเท็จจริงได้ เดี๋ยวเราไปดูตัวอย่างข้อเท็จจริงกันดีกว่าว่า เป็นข้อความว่าอย่างไรบ้างนะครับ ตัวข้อเท็จจริงนะครับ จะมีหลักการของมันเป็นอย่างไรครับครูคณิตตา ถ้าหลักการแจ้งราคาของข้อเท็จจริง 1 ค่ะจะต้องสมเหตุสมผลค่ะ ข้อเท็จจริงนี่ก็คือเราจะต้องสมเหตุสมผลอยู่ตลอดเวลานะคะ ครับ ขอมาค่ะ มีความเป็นไปได้ค่ะ ต้องมีความเป็นไปได้ 3 ข้อที่ 3 นะคะเป็นจริงตามธรรมชาติค่ะ คุณครูขอยกตัวอย่างหน่อยนะคะ ครับในเรื่องมีความเป็นไปได้อย่างเช่น นักเรียนเคยเห็นคนเหาะได้ไหมคะ ซุปเปอร์แมนในลักษณะอย่างนี้ค่ะ นักเรียนเคยเห็นไหมคะ เคยพบเจอซุปเปอร์แมนในชีวิตจริงหรือยังครับนักเรียนถ้ายังไม่เคย เธอนี่แสดงว่า ยังไม่ได้เป็นข้อเท็จจริงค่ะ เป็นข้อเท็จจริงมันก็เป็นแค่เรื่องสมมุติขึ้นมาที่เห็นกันอยู่ทุกวันเลย ดวงอาทิตย์ขึ้นปาก ทิศตะวัน ตะวันอะไรคะ ตะวันออก และตกทางทิศตะวันตก ใช่ไหมครับใช่ค่ะใช่ไหมคะครูคณิตตาใช่แล้วค่ะ อันนี้ก็ถือว่าเป็นข้อเท็จจริงเพราะเป็น ความจริงตามธรรมชาติยกตัวอย่างใกล้ตัวมากๆเลยนะครับ ไปดูกัน ครัวมีตัวอย่างข้อความที่เป็นข้อเท็จจริงนะครับ คุณครูขนิษฐาคำอ่านพร้อมๆกับนักเรียนเลย ค่ะนักเรียนอนุบาลพร้อมกับคุณครูเลยนะคะ ไก่เป็นสัตว์จำพวกเดียวกับนก ข้อเท็จจริงหรือเปล่าคะ อันนี้เป็นข้อเท็จจริง 19 ทำไมถึงเป็นข้อเท็จจริงของคุณครูคณิตศาสตร์ครับ สัตว์ ประเภทไหนคะเป็นสัตว์จำพวกมีปีกไก่ไก่มีปีกไหมคะนักเรียนเคยเห็นไหมกระแตกระแตกระแตกระแตเคยเห็นไหมคะ ครูเชื่อว่านักเรียนเคยเห็นขาดดังนั้นนี่ก็สามารถที่จะบอกได้ว่า ไก่เป็นสัตว์จำพวกเดียวกับนกค่ะ เราเห็นดวงดาวชัดเจนในคืนเดือนมืด นักเรียนลองสังเกตเวลาที่อยู่ในข้างแรมนะ นักเรียนจะเห็นท้องฟ้านี้มีดาวขึ้นชัดเจน หาก ถ้าเกิดไม่มีเมฆฝนมาปกคลุมนี่ อันนี้ก็เป็นจริงตามธรรมชาตินะครับ ต่อไปครับ การรับประทานอาหารสุกๆดิบๆ อาจเป็นพยาธิได้ นักเรียนเคยได้ยินข่าวไหมคะ มีหลายข่าวเลยนะคะที่นักเรียนนี่ ได้ศึกษาหรืออาจจะเห็นผ่านตามาบ้างเรื่องการกินอาหารดิบค่ะ เราเกิดอาการปวดท้องขึ้นมาเมื่อไปหาหมอหมอส่องกล้อง ตัวอะไรอยู่ในลำไส้ค่ะ ตัวพยัคฆาเป็นพยาธิที่เกิดจากการรับประทานสุกๆดิบๆครับให้เราค่ะฉะนั้นนี่นักเรียนจะต้องระวังเรื่องการรับประทานอาหารสุกๆดิบๆด้วยนะคะ ใช่แล้วครับอันนี้ก็เข้าหลักการ ความสมเหตุสมผลนะครับ ต่อไปอีก 1 ข้อ อันนี้เกี่ยวข้องกับวิชาภาษาไทยนะครับ สุนทรภู่เป็นผู้แต่งวรรณคดี เรื่องพระอภัยมณี สุนทรภู่แต่งจริงไหมครับคุณครูคณิตศาสตร์ สุนทรภู่เป็นผู้แต่งวรรณคดีเรื่องพระอภัยมณี จริงไหมคะนักเรียน กระซิบมาคุยหน่อยสิจริงไหมเอ่ย ข้อความจริง เป็นข้อเท็จจริง ใช่แล้วค่ะ สามารถพิสูจน์ได้เพราะมีหลักฐานตามตำรานะคะ ข้อเท็จจริงก็จะคู่กับข้อคิดเห็น ข้อคิดเห็นคืออะไรครับให้คำนิยามหนูที่อยู่ปลายทางหน่อยครับคุณครูคณิตา ค่ะข้อคิดเห็นนะคะเป็นความเห็นค่ะ เกิดจากอารมณ์ความรู้สึก เราก็ความคิดของเรา อาจจะเป็นข้อสันนิษฐานจากผู้พูดก็ได้ค่ะ ที่เราสันนิษฐานต่อสิ่งใดสิ่งหนึ่งนั่นเองค่ะ ครับเดี๋ยว หลักการของข้อคิดเห็นกันนะครับอยู่ๆครับ ข้อที่ 1 นะครับเป็นการเปรียบเทียบ เป็นการยกของสองสิ่งมาเปรียบเทียบกันนะครับ 2 เป็นการคาดคะเนคาดคะเนว่าวันนี้จะเป็นอย่างไร อันนี้เป็นข้อคิดเห็นนะครับ เป็นข้อความแสดงความเห็น ราคาก็คือการแสดงความคิดเห็นเองถือเป็นข้อคิดเห็น ความคิดเห็นส่วนตัว เราชอบแบบนี้นะ เราชอบอย่างนั้นนะ เราชอบกินข้าวนะ ฉันชอบกินก๋วยเตี๋ยวนะ อันนี้เป็นความคิดเห็นส่วนตัวก็ถือเป็นข้อคิดเห็นเช่นเดียวกันครับ ไปดูตัวอย่างกันดีกว่า ข้อที่ 1 ครับ ฝนตกหนักอย่างนี้ พี่คงไปหาน้องไม่ได้ เป็นข้อคิดเห็นไหมคะครูปรเมศ เป็นข้อคิดเห็นครับมันเป็นการแสดงความรู้สึกส่วนตัวนะครับ ถึงแม้นว่าฝนจะตกหนักสักเพียงใดนี่ ถ้าเกิดคนอยากไปหาจริงๆนี่ ครูคณิตตาคิดว่าไปได้ไหมครับ ไปได้ค่ะ ไม่ได้อันนี้เป็นข้อคิดเห็นครับ ก็ไม่สามารถไปได้ เป็นความรู้สึกส่วนตัวนั้นเองข้อที่ 2 ข้อที่ 2 ค่ะ อากาศบนดอยอินทนนท์ อากาศสดชื่นเย็นสบายค่ะ ผมอาจจะไม่รู้สึกเย็นสดชื่นก็ได้นะครูคณิตศาสตร์เคยไปมาครั้งหนึ่งเหมือนกัน ไปตอนช่วงเดือนเมษายนสงกรานต์ร้อนมากเลยครับ แสดงว่า อันนี้ก็ยอมเป็นข้อคิดเห็นค่ะ เพราะมันเป็นความรู้สึกของเรานั่นเองนะครับ ใช่แล้วค่ะคุณครูปรเมศวร์ไปในช่วงเดือนเมษายนส่วนครูคณิตตาค่ะ ในช่วงธันวาคมค่ะคุณครูคณิตตานี่แทบอยากจะกลับบ้านแล้วไปขนเอาเสื้อผ้าทางตู้ มาสวมใส่ตัวคุณครูให้อุ่นขึ้นมาเลยค่ะ ขณะนี้มันคือข้อคิดเห็น ขึ้นอยู่กับกาลเวลาและสถานที่ช่วงเวลาในช่วงนั้นๆด้วยฉะนั้นนี้เราไม่สามารถที่จะ ข้อคิดเห็นของคนอื่นได้นะคะว่าจะถูกหรือผิด เขาว่าขึ้นอยู่ กับประสบการณ์ของผู้ที่พบเจอนั้นเองค่ะใช่แล้วครับ นักเรียนที่อยู่แถวจังหวัดเชียงใหม่นี่สนใจมากเลยนะเพราะว่ากล่าวถึงดอยของจังหวัดเขานะครับ ต่อไป ฉันคิดว่า คุณไตรภพเป็นพิธีกรที่ใช้ภาษา ดีมาก คุณครูคณิตตาหนู ลองบอกครูสิว่า ทำไมข้อนี้ถึงเป็นข้อคิดเห็นมันมีคำว่าอะไรอยู่สโตร์เลยครับ ฉันคิดว่าค่ะ นักเรียนตอบถูกกันไหมคะ ตรงนี้คำว่าฉันคิดว่ามันเป็นการแสดงความคิดเห็นค่ะ นะครับ ต่อไปครับครูยกตัวอย่างให้เลยดีกว่าครับน้ำตาลโตนด จังหวัดเพชรบุรี เป็นน้ำตาล สีหวานที่สุดในประเทศไทยครูถามนักเรียนเลยว่าอันนี้เป็นข้อเท็จจริงหรือเป็นข้อคิดเห็นคุณครูคณิตศาสตร์ฟังคำถามอีกครั้งนะครับ น้ำตาลโตนดจังหวัดเพชรบุรี น้ำตาลที่หวานที่สุดในประเทศไทย ครูบอกว่าอันนี้เป็นข้อคิดเห็น ตรงไห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ก็บผล Revoice Testset2(6072) พี่แชมป์</dc:title>
  <dc:creator/>
  <cp:keywords/>
  <dcterms:created xsi:type="dcterms:W3CDTF">2022-10-04T04:36:09Z</dcterms:created>
  <dcterms:modified xsi:type="dcterms:W3CDTF">2022-10-04T04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ตุลาคม 2565 เวลา 10.09 น.</vt:lpwstr>
  </property>
  <property fmtid="{D5CDD505-2E9C-101B-9397-08002B2CF9AE}" pid="3" name="subtitle">
    <vt:lpwstr/>
  </property>
</Properties>
</file>